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dTable4-Accent21"/>
        <w:tblW w:w="5000" w:type="pct"/>
        <w:tblLayout w:type="fixed"/>
        <w:tblLook w:val="04A0" w:firstRow="1" w:lastRow="0" w:firstColumn="1" w:lastColumn="0" w:noHBand="0" w:noVBand="1"/>
      </w:tblPr>
      <w:tblGrid>
        <w:gridCol w:w="815"/>
        <w:gridCol w:w="732"/>
        <w:gridCol w:w="280"/>
        <w:gridCol w:w="866"/>
        <w:gridCol w:w="538"/>
        <w:gridCol w:w="1171"/>
        <w:gridCol w:w="495"/>
        <w:gridCol w:w="1035"/>
        <w:gridCol w:w="226"/>
        <w:gridCol w:w="139"/>
        <w:gridCol w:w="399"/>
        <w:gridCol w:w="679"/>
        <w:gridCol w:w="483"/>
        <w:gridCol w:w="447"/>
        <w:gridCol w:w="798"/>
        <w:gridCol w:w="444"/>
        <w:gridCol w:w="415"/>
        <w:gridCol w:w="230"/>
        <w:gridCol w:w="713"/>
        <w:gridCol w:w="490"/>
      </w:tblGrid>
      <w:tr w:rsidR="000F29C0" w:rsidRPr="001C2BEC" w:rsidTr="007A50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0"/>
          </w:tcPr>
          <w:p w:rsidR="000F29C0" w:rsidRPr="00C20593" w:rsidRDefault="006A312E" w:rsidP="006A31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ARATINA UNIVERSITY - </w:t>
            </w:r>
            <w:r w:rsidR="00D4312D" w:rsidRPr="00C20593">
              <w:rPr>
                <w:rFonts w:ascii="Times New Roman" w:hAnsi="Times New Roman" w:cs="Times New Roman"/>
                <w:sz w:val="24"/>
                <w:szCs w:val="24"/>
              </w:rPr>
              <w:t xml:space="preserve">SCHOOL OF BUSINESS STAFF DATA </w:t>
            </w:r>
          </w:p>
        </w:tc>
      </w:tr>
      <w:tr w:rsidR="000F29C0" w:rsidRPr="001C2BEC" w:rsidTr="00AE3F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0"/>
            <w:shd w:val="clear" w:color="auto" w:fill="92D050"/>
          </w:tcPr>
          <w:p w:rsidR="000F29C0" w:rsidRPr="00F82696" w:rsidRDefault="000F29C0" w:rsidP="00F82696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F82696">
              <w:rPr>
                <w:rFonts w:ascii="Times New Roman" w:hAnsi="Times New Roman" w:cs="Times New Roman"/>
                <w:sz w:val="24"/>
                <w:szCs w:val="24"/>
              </w:rPr>
              <w:t>BIODATA</w:t>
            </w:r>
          </w:p>
        </w:tc>
      </w:tr>
      <w:tr w:rsidR="000F29C0" w:rsidRPr="001C2BEC" w:rsidTr="00F16ACF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9" w:type="pct"/>
            <w:gridSpan w:val="2"/>
          </w:tcPr>
          <w:p w:rsidR="000F29C0" w:rsidRPr="007A509B" w:rsidRDefault="000F29C0" w:rsidP="0016486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A509B">
              <w:rPr>
                <w:rFonts w:ascii="Times New Roman" w:hAnsi="Times New Roman" w:cs="Times New Roman"/>
                <w:sz w:val="24"/>
                <w:szCs w:val="24"/>
              </w:rPr>
              <w:t>Name:</w:t>
            </w:r>
          </w:p>
        </w:tc>
        <w:tc>
          <w:tcPr>
            <w:tcW w:w="4321" w:type="pct"/>
            <w:gridSpan w:val="18"/>
          </w:tcPr>
          <w:p w:rsidR="000F29C0" w:rsidRPr="001C2BEC" w:rsidRDefault="006A312E" w:rsidP="00F826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argaret Mungai</w:t>
            </w:r>
          </w:p>
        </w:tc>
      </w:tr>
      <w:tr w:rsidR="007A509B" w:rsidRPr="001C2BEC" w:rsidTr="00F16A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9" w:type="pct"/>
            <w:gridSpan w:val="2"/>
          </w:tcPr>
          <w:p w:rsidR="007A509B" w:rsidRPr="007A509B" w:rsidRDefault="007A509B" w:rsidP="0016486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A509B">
              <w:rPr>
                <w:rFonts w:ascii="Times New Roman" w:hAnsi="Times New Roman" w:cs="Times New Roman"/>
                <w:sz w:val="24"/>
                <w:szCs w:val="24"/>
              </w:rPr>
              <w:t>Title:</w:t>
            </w:r>
          </w:p>
        </w:tc>
        <w:tc>
          <w:tcPr>
            <w:tcW w:w="4321" w:type="pct"/>
            <w:gridSpan w:val="18"/>
          </w:tcPr>
          <w:p w:rsidR="007A509B" w:rsidRPr="007A509B" w:rsidRDefault="007A509B" w:rsidP="00F826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(Prof./Dr./Mr./Mrs./Miss)</w:t>
            </w:r>
            <w:r w:rsidR="004D6439">
              <w:rPr>
                <w:rFonts w:ascii="Times New Roman" w:hAnsi="Times New Roman" w:cs="Times New Roman"/>
                <w:i/>
                <w:sz w:val="24"/>
                <w:szCs w:val="24"/>
              </w:rPr>
              <w:t>Ms Margaret Mungai</w:t>
            </w:r>
          </w:p>
        </w:tc>
      </w:tr>
      <w:tr w:rsidR="007A509B" w:rsidRPr="001C2BEC" w:rsidTr="00585AFB">
        <w:trPr>
          <w:trHeight w:val="8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9" w:type="pct"/>
            <w:gridSpan w:val="2"/>
          </w:tcPr>
          <w:p w:rsidR="000F29C0" w:rsidRPr="007A509B" w:rsidRDefault="000F29C0" w:rsidP="0016486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A509B">
              <w:rPr>
                <w:rFonts w:ascii="Times New Roman" w:hAnsi="Times New Roman" w:cs="Times New Roman"/>
                <w:sz w:val="24"/>
                <w:szCs w:val="24"/>
              </w:rPr>
              <w:t>Designation:</w:t>
            </w:r>
          </w:p>
        </w:tc>
        <w:tc>
          <w:tcPr>
            <w:tcW w:w="503" w:type="pct"/>
            <w:gridSpan w:val="2"/>
          </w:tcPr>
          <w:p w:rsidR="000F29C0" w:rsidRPr="005A10E5" w:rsidRDefault="000F29C0" w:rsidP="00F826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A10E5">
              <w:rPr>
                <w:rFonts w:ascii="Times New Roman" w:hAnsi="Times New Roman" w:cs="Times New Roman"/>
                <w:sz w:val="24"/>
                <w:szCs w:val="24"/>
              </w:rPr>
              <w:t>Professor</w:t>
            </w:r>
          </w:p>
        </w:tc>
        <w:tc>
          <w:tcPr>
            <w:tcW w:w="236" w:type="pct"/>
          </w:tcPr>
          <w:p w:rsidR="000F29C0" w:rsidRPr="005A10E5" w:rsidRDefault="000F29C0" w:rsidP="00F826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4" w:type="pct"/>
          </w:tcPr>
          <w:p w:rsidR="000F29C0" w:rsidRPr="005A10E5" w:rsidRDefault="000F29C0" w:rsidP="00F826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A10E5">
              <w:rPr>
                <w:rFonts w:ascii="Times New Roman" w:hAnsi="Times New Roman" w:cs="Times New Roman"/>
                <w:sz w:val="24"/>
                <w:szCs w:val="24"/>
              </w:rPr>
              <w:t>Associate Professor</w:t>
            </w:r>
          </w:p>
        </w:tc>
        <w:tc>
          <w:tcPr>
            <w:tcW w:w="217" w:type="pct"/>
          </w:tcPr>
          <w:p w:rsidR="000F29C0" w:rsidRPr="005A10E5" w:rsidRDefault="000F29C0" w:rsidP="00F826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4" w:type="pct"/>
          </w:tcPr>
          <w:p w:rsidR="000F29C0" w:rsidRPr="005A10E5" w:rsidRDefault="000F29C0" w:rsidP="00F826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A10E5">
              <w:rPr>
                <w:rFonts w:ascii="Times New Roman" w:hAnsi="Times New Roman" w:cs="Times New Roman"/>
                <w:sz w:val="24"/>
                <w:szCs w:val="24"/>
              </w:rPr>
              <w:t>Senior Lecturer</w:t>
            </w:r>
          </w:p>
        </w:tc>
        <w:tc>
          <w:tcPr>
            <w:tcW w:w="160" w:type="pct"/>
            <w:gridSpan w:val="2"/>
          </w:tcPr>
          <w:p w:rsidR="000F29C0" w:rsidRPr="005A10E5" w:rsidRDefault="000F29C0" w:rsidP="00F826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3" w:type="pct"/>
            <w:gridSpan w:val="2"/>
            <w:vAlign w:val="center"/>
          </w:tcPr>
          <w:p w:rsidR="000F29C0" w:rsidRPr="005A10E5" w:rsidRDefault="00F16ACF" w:rsidP="00F16A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cturer</w:t>
            </w:r>
          </w:p>
        </w:tc>
        <w:tc>
          <w:tcPr>
            <w:tcW w:w="212" w:type="pct"/>
            <w:vAlign w:val="center"/>
          </w:tcPr>
          <w:p w:rsidR="000F29C0" w:rsidRPr="005A10E5" w:rsidRDefault="000F29C0" w:rsidP="00F16A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6" w:type="pct"/>
            <w:gridSpan w:val="2"/>
          </w:tcPr>
          <w:p w:rsidR="000F29C0" w:rsidRPr="00F16ACF" w:rsidRDefault="00F16ACF" w:rsidP="00F826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16ACF">
              <w:rPr>
                <w:rFonts w:ascii="Times New Roman" w:hAnsi="Times New Roman" w:cs="Times New Roman"/>
                <w:b/>
                <w:sz w:val="24"/>
                <w:szCs w:val="24"/>
              </w:rPr>
              <w:t>Tutorial Fellow</w:t>
            </w:r>
          </w:p>
        </w:tc>
        <w:tc>
          <w:tcPr>
            <w:tcW w:w="195" w:type="pct"/>
          </w:tcPr>
          <w:p w:rsidR="000F29C0" w:rsidRPr="005A10E5" w:rsidRDefault="00F16ACF" w:rsidP="00F826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√</m:t>
                </m:r>
              </m:oMath>
            </m:oMathPara>
          </w:p>
        </w:tc>
        <w:tc>
          <w:tcPr>
            <w:tcW w:w="596" w:type="pct"/>
            <w:gridSpan w:val="3"/>
          </w:tcPr>
          <w:p w:rsidR="000F29C0" w:rsidRPr="005A10E5" w:rsidRDefault="000F29C0" w:rsidP="00F826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" w:type="pct"/>
          </w:tcPr>
          <w:p w:rsidR="000F29C0" w:rsidRPr="005A10E5" w:rsidRDefault="000F29C0" w:rsidP="00F826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F29C0" w:rsidRPr="001C2BEC" w:rsidTr="007A50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0"/>
          </w:tcPr>
          <w:p w:rsidR="000F29C0" w:rsidRPr="001C2BEC" w:rsidRDefault="003C1DE6" w:rsidP="00F826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utorial Fellow</w:t>
            </w:r>
          </w:p>
        </w:tc>
      </w:tr>
      <w:tr w:rsidR="000F29C0" w:rsidRPr="001C2BEC" w:rsidTr="00AE3F46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0"/>
            <w:shd w:val="clear" w:color="auto" w:fill="92D050"/>
          </w:tcPr>
          <w:p w:rsidR="000F29C0" w:rsidRPr="000C043C" w:rsidRDefault="000F29C0" w:rsidP="00F82696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C043C">
              <w:rPr>
                <w:rFonts w:ascii="Times New Roman" w:hAnsi="Times New Roman" w:cs="Times New Roman"/>
                <w:sz w:val="24"/>
                <w:szCs w:val="24"/>
              </w:rPr>
              <w:t>EDUCATION</w:t>
            </w:r>
          </w:p>
        </w:tc>
      </w:tr>
      <w:tr w:rsidR="007A509B" w:rsidRPr="001C2BEC" w:rsidTr="00585A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2" w:type="pct"/>
            <w:gridSpan w:val="3"/>
          </w:tcPr>
          <w:p w:rsidR="000F29C0" w:rsidRPr="00F82696" w:rsidRDefault="000F29C0" w:rsidP="00F82696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F82696">
              <w:rPr>
                <w:rFonts w:ascii="Times New Roman" w:hAnsi="Times New Roman" w:cs="Times New Roman"/>
                <w:b w:val="0"/>
                <w:sz w:val="24"/>
                <w:szCs w:val="24"/>
              </w:rPr>
              <w:t>Year</w:t>
            </w:r>
          </w:p>
        </w:tc>
        <w:tc>
          <w:tcPr>
            <w:tcW w:w="1130" w:type="pct"/>
            <w:gridSpan w:val="3"/>
          </w:tcPr>
          <w:p w:rsidR="000F29C0" w:rsidRPr="00F82696" w:rsidRDefault="000F29C0" w:rsidP="00F826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2696">
              <w:rPr>
                <w:rFonts w:ascii="Times New Roman" w:hAnsi="Times New Roman" w:cs="Times New Roman"/>
                <w:b/>
                <w:sz w:val="24"/>
                <w:szCs w:val="24"/>
              </w:rPr>
              <w:t>Degree</w:t>
            </w:r>
          </w:p>
        </w:tc>
        <w:tc>
          <w:tcPr>
            <w:tcW w:w="1516" w:type="pct"/>
            <w:gridSpan w:val="7"/>
          </w:tcPr>
          <w:p w:rsidR="000F29C0" w:rsidRPr="00F82696" w:rsidRDefault="000F29C0" w:rsidP="00F826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2696">
              <w:rPr>
                <w:rFonts w:ascii="Times New Roman" w:hAnsi="Times New Roman" w:cs="Times New Roman"/>
                <w:b/>
                <w:sz w:val="24"/>
                <w:szCs w:val="24"/>
              </w:rPr>
              <w:t>Specialization</w:t>
            </w:r>
          </w:p>
        </w:tc>
        <w:tc>
          <w:tcPr>
            <w:tcW w:w="1552" w:type="pct"/>
            <w:gridSpan w:val="7"/>
          </w:tcPr>
          <w:p w:rsidR="000F29C0" w:rsidRPr="00F82696" w:rsidRDefault="000F29C0" w:rsidP="00F826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82696">
              <w:rPr>
                <w:rFonts w:ascii="Times New Roman" w:hAnsi="Times New Roman" w:cs="Times New Roman"/>
                <w:b/>
                <w:sz w:val="24"/>
                <w:szCs w:val="24"/>
              </w:rPr>
              <w:t>Institution</w:t>
            </w:r>
          </w:p>
        </w:tc>
      </w:tr>
      <w:tr w:rsidR="007A509B" w:rsidRPr="001C2BEC" w:rsidTr="00585AFB">
        <w:trPr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2" w:type="pct"/>
            <w:gridSpan w:val="3"/>
          </w:tcPr>
          <w:p w:rsidR="000F29C0" w:rsidRPr="00450CE0" w:rsidRDefault="000F29C0" w:rsidP="00F82696">
            <w:pPr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30" w:type="pct"/>
            <w:gridSpan w:val="3"/>
          </w:tcPr>
          <w:p w:rsidR="000F29C0" w:rsidRPr="00450CE0" w:rsidRDefault="000F29C0" w:rsidP="00F826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4"/>
              </w:rPr>
            </w:pPr>
            <w:r w:rsidRPr="00450CE0">
              <w:rPr>
                <w:rFonts w:ascii="Times New Roman" w:hAnsi="Times New Roman" w:cs="Times New Roman"/>
                <w:sz w:val="20"/>
                <w:szCs w:val="24"/>
              </w:rPr>
              <w:t>Doctor of Philosophy</w:t>
            </w:r>
          </w:p>
        </w:tc>
        <w:tc>
          <w:tcPr>
            <w:tcW w:w="1516" w:type="pct"/>
            <w:gridSpan w:val="7"/>
          </w:tcPr>
          <w:p w:rsidR="000F29C0" w:rsidRPr="00450CE0" w:rsidRDefault="000F29C0" w:rsidP="00F826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552" w:type="pct"/>
            <w:gridSpan w:val="7"/>
          </w:tcPr>
          <w:p w:rsidR="000F29C0" w:rsidRPr="00450CE0" w:rsidRDefault="000F29C0" w:rsidP="00F826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</w:tr>
      <w:tr w:rsidR="007A509B" w:rsidRPr="001C2BEC" w:rsidTr="00585A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2" w:type="pct"/>
            <w:gridSpan w:val="3"/>
          </w:tcPr>
          <w:p w:rsidR="000F29C0" w:rsidRPr="00450CE0" w:rsidRDefault="009C2850" w:rsidP="00F82696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2008</w:t>
            </w:r>
          </w:p>
        </w:tc>
        <w:tc>
          <w:tcPr>
            <w:tcW w:w="1130" w:type="pct"/>
            <w:gridSpan w:val="3"/>
          </w:tcPr>
          <w:p w:rsidR="000F29C0" w:rsidRPr="00450CE0" w:rsidRDefault="000F29C0" w:rsidP="00F826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4"/>
              </w:rPr>
            </w:pPr>
            <w:r w:rsidRPr="00450CE0">
              <w:rPr>
                <w:rFonts w:ascii="Times New Roman" w:hAnsi="Times New Roman" w:cs="Times New Roman"/>
                <w:sz w:val="20"/>
                <w:szCs w:val="24"/>
              </w:rPr>
              <w:t>Masters</w:t>
            </w:r>
          </w:p>
        </w:tc>
        <w:tc>
          <w:tcPr>
            <w:tcW w:w="1516" w:type="pct"/>
            <w:gridSpan w:val="7"/>
          </w:tcPr>
          <w:p w:rsidR="000F29C0" w:rsidRPr="00450CE0" w:rsidRDefault="009C2850" w:rsidP="00F826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Tourism Management</w:t>
            </w:r>
          </w:p>
        </w:tc>
        <w:tc>
          <w:tcPr>
            <w:tcW w:w="1552" w:type="pct"/>
            <w:gridSpan w:val="7"/>
          </w:tcPr>
          <w:p w:rsidR="000F29C0" w:rsidRPr="00450CE0" w:rsidRDefault="009C2850" w:rsidP="00F826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Bournemouth University</w:t>
            </w:r>
          </w:p>
        </w:tc>
      </w:tr>
      <w:tr w:rsidR="007A509B" w:rsidRPr="001C2BEC" w:rsidTr="00585AFB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2" w:type="pct"/>
            <w:gridSpan w:val="3"/>
          </w:tcPr>
          <w:p w:rsidR="000F29C0" w:rsidRPr="00450CE0" w:rsidRDefault="009C2850" w:rsidP="00F82696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2006</w:t>
            </w:r>
          </w:p>
        </w:tc>
        <w:tc>
          <w:tcPr>
            <w:tcW w:w="1130" w:type="pct"/>
            <w:gridSpan w:val="3"/>
          </w:tcPr>
          <w:p w:rsidR="000F29C0" w:rsidRPr="00450CE0" w:rsidRDefault="000F29C0" w:rsidP="00F826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4"/>
              </w:rPr>
            </w:pPr>
            <w:r w:rsidRPr="00450CE0">
              <w:rPr>
                <w:rFonts w:ascii="Times New Roman" w:hAnsi="Times New Roman" w:cs="Times New Roman"/>
                <w:sz w:val="20"/>
                <w:szCs w:val="24"/>
              </w:rPr>
              <w:t>Bachelors</w:t>
            </w:r>
          </w:p>
        </w:tc>
        <w:tc>
          <w:tcPr>
            <w:tcW w:w="1516" w:type="pct"/>
            <w:gridSpan w:val="7"/>
          </w:tcPr>
          <w:p w:rsidR="000F29C0" w:rsidRPr="00450CE0" w:rsidRDefault="009C2850" w:rsidP="00F826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Hotel and Restaurant Management</w:t>
            </w:r>
          </w:p>
        </w:tc>
        <w:tc>
          <w:tcPr>
            <w:tcW w:w="1552" w:type="pct"/>
            <w:gridSpan w:val="7"/>
          </w:tcPr>
          <w:p w:rsidR="000F29C0" w:rsidRPr="00450CE0" w:rsidRDefault="009C2850" w:rsidP="00F826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USIU</w:t>
            </w:r>
          </w:p>
        </w:tc>
      </w:tr>
      <w:tr w:rsidR="000F29C0" w:rsidRPr="001C2BEC" w:rsidTr="007A50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0"/>
          </w:tcPr>
          <w:p w:rsidR="00165D8B" w:rsidRPr="001C2BEC" w:rsidRDefault="00165D8B" w:rsidP="00F826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</w:t>
            </w:r>
          </w:p>
        </w:tc>
      </w:tr>
      <w:tr w:rsidR="000F29C0" w:rsidRPr="001C2BEC" w:rsidTr="00AE3F46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0"/>
            <w:shd w:val="clear" w:color="auto" w:fill="92D050"/>
          </w:tcPr>
          <w:p w:rsidR="000F29C0" w:rsidRPr="000C043C" w:rsidRDefault="000F29C0" w:rsidP="005A10E5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C043C">
              <w:rPr>
                <w:rFonts w:ascii="Times New Roman" w:hAnsi="Times New Roman" w:cs="Times New Roman"/>
                <w:sz w:val="24"/>
                <w:szCs w:val="24"/>
              </w:rPr>
              <w:t>WORK EXPERIENCE</w:t>
            </w:r>
          </w:p>
        </w:tc>
      </w:tr>
      <w:tr w:rsidR="007A509B" w:rsidRPr="001C2BEC" w:rsidTr="00585A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2" w:type="pct"/>
            <w:gridSpan w:val="3"/>
          </w:tcPr>
          <w:p w:rsidR="000F29C0" w:rsidRPr="0016486C" w:rsidRDefault="000F29C0" w:rsidP="00F82696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16486C">
              <w:rPr>
                <w:rFonts w:ascii="Times New Roman" w:hAnsi="Times New Roman" w:cs="Times New Roman"/>
                <w:b w:val="0"/>
                <w:sz w:val="24"/>
                <w:szCs w:val="24"/>
              </w:rPr>
              <w:t>Year</w:t>
            </w:r>
          </w:p>
        </w:tc>
        <w:tc>
          <w:tcPr>
            <w:tcW w:w="1347" w:type="pct"/>
            <w:gridSpan w:val="4"/>
          </w:tcPr>
          <w:p w:rsidR="000F29C0" w:rsidRPr="0016486C" w:rsidRDefault="000F29C0" w:rsidP="00F826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6486C">
              <w:rPr>
                <w:rFonts w:ascii="Times New Roman" w:hAnsi="Times New Roman" w:cs="Times New Roman"/>
                <w:b/>
                <w:sz w:val="24"/>
                <w:szCs w:val="24"/>
              </w:rPr>
              <w:t>Institution</w:t>
            </w:r>
          </w:p>
        </w:tc>
        <w:tc>
          <w:tcPr>
            <w:tcW w:w="1299" w:type="pct"/>
            <w:gridSpan w:val="6"/>
          </w:tcPr>
          <w:p w:rsidR="000F29C0" w:rsidRPr="0016486C" w:rsidRDefault="000F29C0" w:rsidP="00F826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6486C">
              <w:rPr>
                <w:rFonts w:ascii="Times New Roman" w:hAnsi="Times New Roman" w:cs="Times New Roman"/>
                <w:b/>
                <w:sz w:val="24"/>
                <w:szCs w:val="24"/>
              </w:rPr>
              <w:t>Designation/Position</w:t>
            </w:r>
          </w:p>
        </w:tc>
        <w:tc>
          <w:tcPr>
            <w:tcW w:w="1552" w:type="pct"/>
            <w:gridSpan w:val="7"/>
          </w:tcPr>
          <w:p w:rsidR="000F29C0" w:rsidRPr="0016486C" w:rsidRDefault="000F29C0" w:rsidP="00F826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6486C">
              <w:rPr>
                <w:rFonts w:ascii="Times New Roman" w:hAnsi="Times New Roman" w:cs="Times New Roman"/>
                <w:b/>
                <w:sz w:val="24"/>
                <w:szCs w:val="24"/>
              </w:rPr>
              <w:t>Key Responsibility</w:t>
            </w:r>
          </w:p>
        </w:tc>
      </w:tr>
      <w:tr w:rsidR="007A509B" w:rsidRPr="001C2BEC" w:rsidTr="00585AFB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2" w:type="pct"/>
            <w:gridSpan w:val="3"/>
          </w:tcPr>
          <w:p w:rsidR="000F29C0" w:rsidRPr="00585AFB" w:rsidRDefault="009C2850" w:rsidP="00F82696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585AFB">
              <w:rPr>
                <w:rFonts w:ascii="Times New Roman" w:hAnsi="Times New Roman" w:cs="Times New Roman"/>
                <w:sz w:val="20"/>
                <w:szCs w:val="24"/>
              </w:rPr>
              <w:t>2012-2021</w:t>
            </w:r>
          </w:p>
        </w:tc>
        <w:tc>
          <w:tcPr>
            <w:tcW w:w="1347" w:type="pct"/>
            <w:gridSpan w:val="4"/>
          </w:tcPr>
          <w:p w:rsidR="000F29C0" w:rsidRPr="00585AFB" w:rsidRDefault="009C2850" w:rsidP="00F826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4"/>
              </w:rPr>
            </w:pPr>
            <w:r w:rsidRPr="00585AFB">
              <w:rPr>
                <w:rFonts w:ascii="Times New Roman" w:hAnsi="Times New Roman" w:cs="Times New Roman"/>
                <w:sz w:val="20"/>
                <w:szCs w:val="24"/>
              </w:rPr>
              <w:t>Karatina University</w:t>
            </w:r>
          </w:p>
        </w:tc>
        <w:tc>
          <w:tcPr>
            <w:tcW w:w="1299" w:type="pct"/>
            <w:gridSpan w:val="6"/>
          </w:tcPr>
          <w:p w:rsidR="000F29C0" w:rsidRPr="00585AFB" w:rsidRDefault="009C2850" w:rsidP="00F826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4"/>
              </w:rPr>
            </w:pPr>
            <w:r w:rsidRPr="00585AFB">
              <w:rPr>
                <w:rFonts w:ascii="Times New Roman" w:hAnsi="Times New Roman" w:cs="Times New Roman"/>
                <w:sz w:val="20"/>
                <w:szCs w:val="24"/>
              </w:rPr>
              <w:t>Tutorial Fellow</w:t>
            </w:r>
          </w:p>
        </w:tc>
        <w:tc>
          <w:tcPr>
            <w:tcW w:w="1552" w:type="pct"/>
            <w:gridSpan w:val="7"/>
          </w:tcPr>
          <w:p w:rsidR="000F29C0" w:rsidRPr="00585AFB" w:rsidRDefault="009C2850" w:rsidP="00F826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4"/>
              </w:rPr>
            </w:pPr>
            <w:r w:rsidRPr="00585AFB">
              <w:rPr>
                <w:rFonts w:ascii="Times New Roman" w:hAnsi="Times New Roman" w:cs="Times New Roman"/>
                <w:sz w:val="20"/>
                <w:szCs w:val="24"/>
              </w:rPr>
              <w:t>Teaching</w:t>
            </w:r>
          </w:p>
        </w:tc>
      </w:tr>
      <w:tr w:rsidR="007A509B" w:rsidRPr="001C2BEC" w:rsidTr="00585A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2" w:type="pct"/>
            <w:gridSpan w:val="3"/>
          </w:tcPr>
          <w:p w:rsidR="000F29C0" w:rsidRPr="00585AFB" w:rsidRDefault="004D6439" w:rsidP="00F82696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585AFB">
              <w:rPr>
                <w:rFonts w:ascii="Times New Roman" w:hAnsi="Times New Roman" w:cs="Times New Roman"/>
                <w:sz w:val="20"/>
                <w:szCs w:val="24"/>
              </w:rPr>
              <w:t>2011-2012</w:t>
            </w:r>
          </w:p>
        </w:tc>
        <w:tc>
          <w:tcPr>
            <w:tcW w:w="1347" w:type="pct"/>
            <w:gridSpan w:val="4"/>
          </w:tcPr>
          <w:p w:rsidR="000F29C0" w:rsidRPr="00585AFB" w:rsidRDefault="004D6439" w:rsidP="00F826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4"/>
              </w:rPr>
            </w:pPr>
            <w:r w:rsidRPr="00585AFB">
              <w:rPr>
                <w:rFonts w:ascii="Times New Roman" w:hAnsi="Times New Roman" w:cs="Times New Roman"/>
                <w:sz w:val="20"/>
                <w:szCs w:val="24"/>
              </w:rPr>
              <w:t>Mount Kenya University</w:t>
            </w:r>
          </w:p>
        </w:tc>
        <w:tc>
          <w:tcPr>
            <w:tcW w:w="1299" w:type="pct"/>
            <w:gridSpan w:val="6"/>
          </w:tcPr>
          <w:p w:rsidR="000F29C0" w:rsidRPr="00585AFB" w:rsidRDefault="004D6439" w:rsidP="00F826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4"/>
              </w:rPr>
            </w:pPr>
            <w:r w:rsidRPr="00585AFB">
              <w:rPr>
                <w:rFonts w:ascii="Times New Roman" w:hAnsi="Times New Roman" w:cs="Times New Roman"/>
                <w:sz w:val="20"/>
                <w:szCs w:val="24"/>
              </w:rPr>
              <w:t>Part time lecturer</w:t>
            </w:r>
          </w:p>
        </w:tc>
        <w:tc>
          <w:tcPr>
            <w:tcW w:w="1552" w:type="pct"/>
            <w:gridSpan w:val="7"/>
          </w:tcPr>
          <w:p w:rsidR="000F29C0" w:rsidRPr="00585AFB" w:rsidRDefault="004D6439" w:rsidP="00F826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4"/>
              </w:rPr>
            </w:pPr>
            <w:r w:rsidRPr="00585AFB">
              <w:rPr>
                <w:rFonts w:ascii="Times New Roman" w:hAnsi="Times New Roman" w:cs="Times New Roman"/>
                <w:sz w:val="20"/>
                <w:szCs w:val="24"/>
              </w:rPr>
              <w:t>Teaching</w:t>
            </w:r>
          </w:p>
        </w:tc>
      </w:tr>
      <w:tr w:rsidR="007A509B" w:rsidRPr="001C2BEC" w:rsidTr="00585AFB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2" w:type="pct"/>
            <w:gridSpan w:val="3"/>
          </w:tcPr>
          <w:p w:rsidR="000F29C0" w:rsidRPr="005159E5" w:rsidRDefault="000F29C0" w:rsidP="00F8269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7" w:type="pct"/>
            <w:gridSpan w:val="4"/>
          </w:tcPr>
          <w:p w:rsidR="000F29C0" w:rsidRPr="005159E5" w:rsidRDefault="000F29C0" w:rsidP="00F826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9" w:type="pct"/>
            <w:gridSpan w:val="6"/>
          </w:tcPr>
          <w:p w:rsidR="000F29C0" w:rsidRPr="005159E5" w:rsidRDefault="000F29C0" w:rsidP="00F826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2" w:type="pct"/>
            <w:gridSpan w:val="7"/>
          </w:tcPr>
          <w:p w:rsidR="000F29C0" w:rsidRPr="005159E5" w:rsidRDefault="000F29C0" w:rsidP="00F826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F29C0" w:rsidRPr="001C2BEC" w:rsidTr="007A50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0"/>
          </w:tcPr>
          <w:p w:rsidR="000F29C0" w:rsidRPr="001C2BEC" w:rsidRDefault="000F29C0" w:rsidP="00F8269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F29C0" w:rsidRPr="001C2BEC" w:rsidTr="00AE3F46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0"/>
            <w:shd w:val="clear" w:color="auto" w:fill="92D050"/>
          </w:tcPr>
          <w:p w:rsidR="000F29C0" w:rsidRPr="000C043C" w:rsidRDefault="000F29C0" w:rsidP="005159E5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C043C">
              <w:rPr>
                <w:rFonts w:ascii="Times New Roman" w:hAnsi="Times New Roman" w:cs="Times New Roman"/>
                <w:sz w:val="24"/>
                <w:szCs w:val="24"/>
              </w:rPr>
              <w:t>RESEARCH PROJECTS</w:t>
            </w:r>
          </w:p>
        </w:tc>
      </w:tr>
      <w:tr w:rsidR="007A509B" w:rsidRPr="001C2BEC" w:rsidTr="00585A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2" w:type="pct"/>
            <w:gridSpan w:val="3"/>
          </w:tcPr>
          <w:p w:rsidR="000F29C0" w:rsidRPr="005159E5" w:rsidRDefault="000F29C0" w:rsidP="00F82696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5159E5">
              <w:rPr>
                <w:rFonts w:ascii="Times New Roman" w:hAnsi="Times New Roman" w:cs="Times New Roman"/>
                <w:b w:val="0"/>
                <w:sz w:val="24"/>
                <w:szCs w:val="24"/>
              </w:rPr>
              <w:t>Year</w:t>
            </w:r>
          </w:p>
        </w:tc>
        <w:tc>
          <w:tcPr>
            <w:tcW w:w="1900" w:type="pct"/>
            <w:gridSpan w:val="6"/>
          </w:tcPr>
          <w:p w:rsidR="000F29C0" w:rsidRPr="005159E5" w:rsidRDefault="000F29C0" w:rsidP="00F826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itle</w:t>
            </w:r>
          </w:p>
        </w:tc>
        <w:tc>
          <w:tcPr>
            <w:tcW w:w="942" w:type="pct"/>
            <w:gridSpan w:val="5"/>
          </w:tcPr>
          <w:p w:rsidR="000F29C0" w:rsidRPr="005159E5" w:rsidRDefault="000F29C0" w:rsidP="00F826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llaborators</w:t>
            </w:r>
          </w:p>
        </w:tc>
        <w:tc>
          <w:tcPr>
            <w:tcW w:w="828" w:type="pct"/>
            <w:gridSpan w:val="4"/>
          </w:tcPr>
          <w:p w:rsidR="000F29C0" w:rsidRPr="005159E5" w:rsidRDefault="000F29C0" w:rsidP="00F826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ponsor</w:t>
            </w:r>
          </w:p>
        </w:tc>
        <w:tc>
          <w:tcPr>
            <w:tcW w:w="528" w:type="pct"/>
            <w:gridSpan w:val="2"/>
          </w:tcPr>
          <w:p w:rsidR="000F29C0" w:rsidRPr="005159E5" w:rsidRDefault="000F29C0" w:rsidP="00F826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tatus</w:t>
            </w:r>
          </w:p>
        </w:tc>
      </w:tr>
      <w:tr w:rsidR="007A509B" w:rsidRPr="001C2BEC" w:rsidTr="00585AFB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2" w:type="pct"/>
            <w:gridSpan w:val="3"/>
          </w:tcPr>
          <w:p w:rsidR="000F29C0" w:rsidRPr="00450CE0" w:rsidRDefault="000F29C0" w:rsidP="00F8269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00" w:type="pct"/>
            <w:gridSpan w:val="6"/>
          </w:tcPr>
          <w:p w:rsidR="000F29C0" w:rsidRPr="00450CE0" w:rsidRDefault="00585AFB" w:rsidP="00F826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NE</w:t>
            </w:r>
          </w:p>
        </w:tc>
        <w:tc>
          <w:tcPr>
            <w:tcW w:w="942" w:type="pct"/>
            <w:gridSpan w:val="5"/>
          </w:tcPr>
          <w:p w:rsidR="000F29C0" w:rsidRPr="00450CE0" w:rsidRDefault="000F29C0" w:rsidP="00F826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28" w:type="pct"/>
            <w:gridSpan w:val="4"/>
          </w:tcPr>
          <w:p w:rsidR="000F29C0" w:rsidRPr="00450CE0" w:rsidRDefault="000F29C0" w:rsidP="00F826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28" w:type="pct"/>
            <w:gridSpan w:val="2"/>
          </w:tcPr>
          <w:p w:rsidR="000F29C0" w:rsidRPr="00450CE0" w:rsidRDefault="000F29C0" w:rsidP="00F826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F29C0" w:rsidRPr="001C2BEC" w:rsidTr="007A50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0"/>
          </w:tcPr>
          <w:p w:rsidR="000F29C0" w:rsidRPr="001C2BEC" w:rsidRDefault="000F29C0" w:rsidP="00F8269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F29C0" w:rsidRPr="001C2BEC" w:rsidTr="00AE3F46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0"/>
            <w:shd w:val="clear" w:color="auto" w:fill="92D050"/>
          </w:tcPr>
          <w:p w:rsidR="000F29C0" w:rsidRPr="000C043C" w:rsidRDefault="000F29C0" w:rsidP="0030516B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C043C">
              <w:rPr>
                <w:rFonts w:ascii="Times New Roman" w:hAnsi="Times New Roman" w:cs="Times New Roman"/>
                <w:sz w:val="24"/>
                <w:szCs w:val="24"/>
              </w:rPr>
              <w:t>PUBLICATIONS</w:t>
            </w:r>
          </w:p>
        </w:tc>
      </w:tr>
      <w:tr w:rsidR="007A509B" w:rsidRPr="001C2BEC" w:rsidTr="00585A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pct"/>
          </w:tcPr>
          <w:p w:rsidR="000F29C0" w:rsidRPr="000F29C0" w:rsidRDefault="000F29C0" w:rsidP="00F82696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0F29C0">
              <w:rPr>
                <w:rFonts w:ascii="Times New Roman" w:hAnsi="Times New Roman" w:cs="Times New Roman"/>
                <w:b w:val="0"/>
                <w:sz w:val="24"/>
                <w:szCs w:val="24"/>
              </w:rPr>
              <w:t>S.No.</w:t>
            </w:r>
          </w:p>
        </w:tc>
        <w:tc>
          <w:tcPr>
            <w:tcW w:w="444" w:type="pct"/>
            <w:gridSpan w:val="2"/>
          </w:tcPr>
          <w:p w:rsidR="000F29C0" w:rsidRPr="000F29C0" w:rsidRDefault="000F29C0" w:rsidP="00F826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F29C0">
              <w:rPr>
                <w:rFonts w:ascii="Times New Roman" w:hAnsi="Times New Roman" w:cs="Times New Roman"/>
                <w:b/>
                <w:sz w:val="24"/>
                <w:szCs w:val="24"/>
              </w:rPr>
              <w:t>Year</w:t>
            </w:r>
          </w:p>
        </w:tc>
        <w:tc>
          <w:tcPr>
            <w:tcW w:w="2842" w:type="pct"/>
            <w:gridSpan w:val="11"/>
          </w:tcPr>
          <w:p w:rsidR="000F29C0" w:rsidRPr="000F29C0" w:rsidRDefault="000F29C0" w:rsidP="00F826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F29C0">
              <w:rPr>
                <w:rFonts w:ascii="Times New Roman" w:hAnsi="Times New Roman" w:cs="Times New Roman"/>
                <w:b/>
                <w:sz w:val="24"/>
                <w:szCs w:val="24"/>
              </w:rPr>
              <w:t>Title</w:t>
            </w:r>
          </w:p>
        </w:tc>
        <w:tc>
          <w:tcPr>
            <w:tcW w:w="1356" w:type="pct"/>
            <w:gridSpan w:val="6"/>
          </w:tcPr>
          <w:p w:rsidR="000F29C0" w:rsidRPr="000F29C0" w:rsidRDefault="000F29C0" w:rsidP="00F826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F29C0">
              <w:rPr>
                <w:rFonts w:ascii="Times New Roman" w:hAnsi="Times New Roman" w:cs="Times New Roman"/>
                <w:b/>
                <w:sz w:val="24"/>
                <w:szCs w:val="24"/>
              </w:rPr>
              <w:t>Journal</w:t>
            </w:r>
          </w:p>
        </w:tc>
      </w:tr>
      <w:tr w:rsidR="00585AFB" w:rsidRPr="001C2BEC" w:rsidTr="00585AFB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pct"/>
          </w:tcPr>
          <w:p w:rsidR="00585AFB" w:rsidRPr="00450CE0" w:rsidRDefault="00585AFB" w:rsidP="00585AFB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450CE0">
              <w:rPr>
                <w:rFonts w:ascii="Times New Roman" w:hAnsi="Times New Roman" w:cs="Times New Roman"/>
                <w:sz w:val="20"/>
                <w:szCs w:val="20"/>
              </w:rPr>
              <w:t>3.</w:t>
            </w:r>
          </w:p>
        </w:tc>
        <w:tc>
          <w:tcPr>
            <w:tcW w:w="444" w:type="pct"/>
            <w:gridSpan w:val="2"/>
          </w:tcPr>
          <w:p w:rsidR="00585AFB" w:rsidRPr="00450CE0" w:rsidRDefault="00585AFB" w:rsidP="00585A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2842" w:type="pct"/>
            <w:gridSpan w:val="11"/>
          </w:tcPr>
          <w:p w:rsidR="00585AFB" w:rsidRPr="00585AFB" w:rsidRDefault="00585AFB" w:rsidP="00585A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85AFB">
              <w:rPr>
                <w:rFonts w:ascii="Times New Roman" w:hAnsi="Times New Roman" w:cs="Times New Roman"/>
                <w:sz w:val="20"/>
                <w:szCs w:val="20"/>
              </w:rPr>
              <w:t>Opportunities from Satellite Observation Systems in Climate Risk Mitigation: The Case of Tourism and Hospitality Industry in Lake Nakuru National Park, Kenya</w:t>
            </w:r>
          </w:p>
        </w:tc>
        <w:tc>
          <w:tcPr>
            <w:tcW w:w="1356" w:type="pct"/>
            <w:gridSpan w:val="6"/>
          </w:tcPr>
          <w:p w:rsidR="00585AFB" w:rsidRPr="00585AFB" w:rsidRDefault="00585AFB" w:rsidP="00585A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85AFB">
              <w:rPr>
                <w:rFonts w:ascii="Times New Roman" w:hAnsi="Times New Roman" w:cs="Times New Roman"/>
                <w:sz w:val="20"/>
                <w:szCs w:val="20"/>
              </w:rPr>
              <w:t>International Journal of Science and Research</w:t>
            </w:r>
          </w:p>
        </w:tc>
      </w:tr>
      <w:tr w:rsidR="00585AFB" w:rsidRPr="001C2BEC" w:rsidTr="00585A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pct"/>
          </w:tcPr>
          <w:p w:rsidR="00585AFB" w:rsidRPr="00450CE0" w:rsidRDefault="00585AFB" w:rsidP="00585AFB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450CE0">
              <w:rPr>
                <w:rFonts w:ascii="Times New Roman" w:hAnsi="Times New Roman" w:cs="Times New Roman"/>
                <w:sz w:val="20"/>
                <w:szCs w:val="20"/>
              </w:rPr>
              <w:t>2.</w:t>
            </w:r>
          </w:p>
        </w:tc>
        <w:tc>
          <w:tcPr>
            <w:tcW w:w="444" w:type="pct"/>
            <w:gridSpan w:val="2"/>
          </w:tcPr>
          <w:p w:rsidR="00585AFB" w:rsidRPr="00450CE0" w:rsidRDefault="00585AFB" w:rsidP="00585A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  <w:tc>
          <w:tcPr>
            <w:tcW w:w="2842" w:type="pct"/>
            <w:gridSpan w:val="11"/>
          </w:tcPr>
          <w:p w:rsidR="00585AFB" w:rsidRPr="00585AFB" w:rsidRDefault="00585AFB" w:rsidP="00585AF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85AFB">
              <w:rPr>
                <w:rFonts w:ascii="Times New Roman" w:hAnsi="Times New Roman" w:cs="Times New Roman"/>
                <w:bCs/>
                <w:sz w:val="20"/>
                <w:szCs w:val="20"/>
              </w:rPr>
              <w:t>Exploring Motivations and Factors Impacting upon Destination</w:t>
            </w:r>
          </w:p>
          <w:p w:rsidR="00585AFB" w:rsidRPr="00585AFB" w:rsidRDefault="00585AFB" w:rsidP="00585A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85AFB">
              <w:rPr>
                <w:rFonts w:ascii="Times New Roman" w:hAnsi="Times New Roman" w:cs="Times New Roman"/>
                <w:bCs/>
                <w:sz w:val="20"/>
                <w:szCs w:val="20"/>
              </w:rPr>
              <w:t>Choice of the UK Residents: Reflecting on Kenyan Tourism</w:t>
            </w:r>
          </w:p>
        </w:tc>
        <w:tc>
          <w:tcPr>
            <w:tcW w:w="1356" w:type="pct"/>
            <w:gridSpan w:val="6"/>
          </w:tcPr>
          <w:p w:rsidR="00585AFB" w:rsidRPr="00585AFB" w:rsidRDefault="00585AFB" w:rsidP="00585A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85AFB">
              <w:rPr>
                <w:rFonts w:ascii="Times New Roman" w:hAnsi="Times New Roman" w:cs="Times New Roman"/>
                <w:sz w:val="20"/>
                <w:szCs w:val="20"/>
              </w:rPr>
              <w:t>Information and Knowledge Management</w:t>
            </w:r>
          </w:p>
        </w:tc>
      </w:tr>
      <w:tr w:rsidR="00585AFB" w:rsidRPr="001C2BEC" w:rsidTr="00585AFB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pct"/>
          </w:tcPr>
          <w:p w:rsidR="00585AFB" w:rsidRPr="00450CE0" w:rsidRDefault="00585AFB" w:rsidP="00585AFB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450CE0">
              <w:rPr>
                <w:rFonts w:ascii="Times New Roman" w:hAnsi="Times New Roman" w:cs="Times New Roman"/>
                <w:sz w:val="20"/>
                <w:szCs w:val="20"/>
              </w:rPr>
              <w:t>1.</w:t>
            </w:r>
          </w:p>
        </w:tc>
        <w:tc>
          <w:tcPr>
            <w:tcW w:w="444" w:type="pct"/>
            <w:gridSpan w:val="2"/>
          </w:tcPr>
          <w:p w:rsidR="00585AFB" w:rsidRPr="00450CE0" w:rsidRDefault="00585AFB" w:rsidP="00585A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3</w:t>
            </w:r>
          </w:p>
        </w:tc>
        <w:tc>
          <w:tcPr>
            <w:tcW w:w="2842" w:type="pct"/>
            <w:gridSpan w:val="11"/>
          </w:tcPr>
          <w:p w:rsidR="00585AFB" w:rsidRPr="00585AFB" w:rsidRDefault="00585AFB" w:rsidP="00585AF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85AFB">
              <w:rPr>
                <w:rFonts w:ascii="Times New Roman" w:hAnsi="Times New Roman" w:cs="Times New Roman"/>
                <w:bCs/>
                <w:sz w:val="20"/>
                <w:szCs w:val="20"/>
              </w:rPr>
              <w:t>An Assessment of Management Commitment to Application of</w:t>
            </w:r>
          </w:p>
          <w:p w:rsidR="00585AFB" w:rsidRPr="00585AFB" w:rsidRDefault="00585AFB" w:rsidP="00585A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85AFB">
              <w:rPr>
                <w:rFonts w:ascii="Times New Roman" w:hAnsi="Times New Roman" w:cs="Times New Roman"/>
                <w:bCs/>
                <w:sz w:val="20"/>
                <w:szCs w:val="20"/>
              </w:rPr>
              <w:t>Green Practices in 4 – 5 Star Hotels in Mombasa, Kenya</w:t>
            </w:r>
          </w:p>
        </w:tc>
        <w:tc>
          <w:tcPr>
            <w:tcW w:w="1356" w:type="pct"/>
            <w:gridSpan w:val="6"/>
          </w:tcPr>
          <w:p w:rsidR="00585AFB" w:rsidRPr="00585AFB" w:rsidRDefault="00585AFB" w:rsidP="00585A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85AFB">
              <w:rPr>
                <w:rFonts w:ascii="Times New Roman" w:hAnsi="Times New Roman" w:cs="Times New Roman"/>
                <w:sz w:val="20"/>
                <w:szCs w:val="20"/>
              </w:rPr>
              <w:t>Information and Knowledge Management</w:t>
            </w:r>
          </w:p>
        </w:tc>
      </w:tr>
      <w:tr w:rsidR="00585AFB" w:rsidRPr="001C2BEC" w:rsidTr="007A50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0"/>
          </w:tcPr>
          <w:p w:rsidR="00585AFB" w:rsidRPr="001C2BEC" w:rsidRDefault="00585AFB" w:rsidP="00585AF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85AFB" w:rsidRPr="001C2BEC" w:rsidTr="00AE3F46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0"/>
            <w:shd w:val="clear" w:color="auto" w:fill="92D050"/>
          </w:tcPr>
          <w:p w:rsidR="00585AFB" w:rsidRPr="000C043C" w:rsidRDefault="00585AFB" w:rsidP="00585AFB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C043C">
              <w:rPr>
                <w:rFonts w:ascii="Times New Roman" w:hAnsi="Times New Roman" w:cs="Times New Roman"/>
                <w:sz w:val="24"/>
                <w:szCs w:val="24"/>
              </w:rPr>
              <w:t>CONFERENCES</w:t>
            </w:r>
          </w:p>
        </w:tc>
      </w:tr>
      <w:tr w:rsidR="00585AFB" w:rsidRPr="001C2BEC" w:rsidTr="00F16A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pct"/>
          </w:tcPr>
          <w:p w:rsidR="00585AFB" w:rsidRPr="000F29C0" w:rsidRDefault="00585AFB" w:rsidP="00585AFB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0F29C0">
              <w:rPr>
                <w:rFonts w:ascii="Times New Roman" w:hAnsi="Times New Roman" w:cs="Times New Roman"/>
                <w:b w:val="0"/>
                <w:sz w:val="24"/>
                <w:szCs w:val="24"/>
              </w:rPr>
              <w:t>S.No.</w:t>
            </w:r>
          </w:p>
        </w:tc>
        <w:tc>
          <w:tcPr>
            <w:tcW w:w="444" w:type="pct"/>
            <w:gridSpan w:val="2"/>
          </w:tcPr>
          <w:p w:rsidR="00585AFB" w:rsidRPr="000F29C0" w:rsidRDefault="00585AFB" w:rsidP="00585A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F29C0">
              <w:rPr>
                <w:rFonts w:ascii="Times New Roman" w:hAnsi="Times New Roman" w:cs="Times New Roman"/>
                <w:b/>
                <w:sz w:val="24"/>
                <w:szCs w:val="24"/>
              </w:rPr>
              <w:t>Year</w:t>
            </w:r>
          </w:p>
        </w:tc>
        <w:tc>
          <w:tcPr>
            <w:tcW w:w="2136" w:type="pct"/>
            <w:gridSpan w:val="8"/>
          </w:tcPr>
          <w:p w:rsidR="00585AFB" w:rsidRPr="00F13442" w:rsidRDefault="00585AFB" w:rsidP="00585A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13442">
              <w:rPr>
                <w:rFonts w:ascii="Times New Roman" w:hAnsi="Times New Roman" w:cs="Times New Roman"/>
                <w:b/>
                <w:sz w:val="24"/>
                <w:szCs w:val="24"/>
              </w:rPr>
              <w:t>Conference Title</w:t>
            </w:r>
          </w:p>
        </w:tc>
        <w:tc>
          <w:tcPr>
            <w:tcW w:w="2062" w:type="pct"/>
            <w:gridSpan w:val="9"/>
          </w:tcPr>
          <w:p w:rsidR="00585AFB" w:rsidRPr="00F13442" w:rsidRDefault="00585AFB" w:rsidP="00585A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13442">
              <w:rPr>
                <w:rFonts w:ascii="Times New Roman" w:hAnsi="Times New Roman" w:cs="Times New Roman"/>
                <w:b/>
                <w:sz w:val="24"/>
                <w:szCs w:val="24"/>
              </w:rPr>
              <w:t>Paper Title</w:t>
            </w:r>
          </w:p>
        </w:tc>
      </w:tr>
      <w:tr w:rsidR="00585AFB" w:rsidRPr="001C2BEC" w:rsidTr="00F16ACF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pct"/>
          </w:tcPr>
          <w:p w:rsidR="00585AFB" w:rsidRPr="00450CE0" w:rsidRDefault="00585AFB" w:rsidP="00585AFB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450CE0">
              <w:rPr>
                <w:rFonts w:ascii="Times New Roman" w:hAnsi="Times New Roman" w:cs="Times New Roman"/>
                <w:sz w:val="20"/>
                <w:szCs w:val="20"/>
              </w:rPr>
              <w:t>4.</w:t>
            </w:r>
          </w:p>
        </w:tc>
        <w:tc>
          <w:tcPr>
            <w:tcW w:w="444" w:type="pct"/>
            <w:gridSpan w:val="2"/>
          </w:tcPr>
          <w:p w:rsidR="00585AFB" w:rsidRPr="00585AFB" w:rsidRDefault="00585AFB" w:rsidP="00585A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85AFB">
              <w:rPr>
                <w:rFonts w:ascii="Times New Roman" w:hAnsi="Times New Roman" w:cs="Times New Roman"/>
                <w:b/>
                <w:sz w:val="20"/>
                <w:szCs w:val="20"/>
              </w:rPr>
              <w:t>2019</w:t>
            </w:r>
          </w:p>
        </w:tc>
        <w:tc>
          <w:tcPr>
            <w:tcW w:w="2136" w:type="pct"/>
            <w:gridSpan w:val="8"/>
          </w:tcPr>
          <w:p w:rsidR="00585AFB" w:rsidRPr="00585AFB" w:rsidRDefault="00585AFB" w:rsidP="00585AFB">
            <w:pPr>
              <w:widowControl w:val="0"/>
              <w:suppressAutoHyphens/>
              <w:overflowPunct w:val="0"/>
              <w:autoSpaceDE w:val="0"/>
              <w:autoSpaceDN w:val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85AFB">
              <w:rPr>
                <w:rFonts w:ascii="Times New Roman" w:hAnsi="Times New Roman" w:cs="Times New Roman"/>
                <w:sz w:val="20"/>
                <w:szCs w:val="20"/>
              </w:rPr>
              <w:t>Transformative Technologies in Hospitality and Tourism</w:t>
            </w:r>
          </w:p>
        </w:tc>
        <w:tc>
          <w:tcPr>
            <w:tcW w:w="2062" w:type="pct"/>
            <w:gridSpan w:val="9"/>
          </w:tcPr>
          <w:p w:rsidR="00585AFB" w:rsidRPr="00585AFB" w:rsidRDefault="00585AFB" w:rsidP="00585A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85AFB">
              <w:rPr>
                <w:rFonts w:ascii="Times New Roman" w:hAnsi="Times New Roman" w:cs="Times New Roman"/>
                <w:sz w:val="20"/>
                <w:szCs w:val="20"/>
              </w:rPr>
              <w:t>Participant</w:t>
            </w:r>
          </w:p>
        </w:tc>
      </w:tr>
      <w:tr w:rsidR="00585AFB" w:rsidRPr="001C2BEC" w:rsidTr="00F16A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pct"/>
          </w:tcPr>
          <w:p w:rsidR="00585AFB" w:rsidRPr="00450CE0" w:rsidRDefault="00585AFB" w:rsidP="00585AFB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450CE0">
              <w:rPr>
                <w:rFonts w:ascii="Times New Roman" w:hAnsi="Times New Roman" w:cs="Times New Roman"/>
                <w:sz w:val="20"/>
                <w:szCs w:val="20"/>
              </w:rPr>
              <w:t>3.</w:t>
            </w:r>
          </w:p>
        </w:tc>
        <w:tc>
          <w:tcPr>
            <w:tcW w:w="444" w:type="pct"/>
            <w:gridSpan w:val="2"/>
          </w:tcPr>
          <w:p w:rsidR="00585AFB" w:rsidRPr="00585AFB" w:rsidRDefault="00585AFB" w:rsidP="00585A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85AFB">
              <w:rPr>
                <w:rFonts w:ascii="Times New Roman" w:hAnsi="Times New Roman" w:cs="Times New Roman"/>
                <w:b/>
                <w:sz w:val="20"/>
                <w:szCs w:val="20"/>
              </w:rPr>
              <w:t>2017</w:t>
            </w:r>
          </w:p>
        </w:tc>
        <w:tc>
          <w:tcPr>
            <w:tcW w:w="2136" w:type="pct"/>
            <w:gridSpan w:val="8"/>
          </w:tcPr>
          <w:p w:rsidR="00585AFB" w:rsidRPr="00585AFB" w:rsidRDefault="00585AFB" w:rsidP="00585AFB">
            <w:pPr>
              <w:widowControl w:val="0"/>
              <w:suppressAutoHyphens/>
              <w:overflowPunct w:val="0"/>
              <w:autoSpaceDE w:val="0"/>
              <w:autoSpaceDN w:val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85AFB">
              <w:rPr>
                <w:rFonts w:ascii="Times New Roman" w:hAnsi="Times New Roman" w:cs="Times New Roman"/>
                <w:sz w:val="20"/>
                <w:szCs w:val="20"/>
              </w:rPr>
              <w:t>Enhancing the competitiveness of Africa’s Tourism: The ICTs Pathway</w:t>
            </w:r>
          </w:p>
        </w:tc>
        <w:tc>
          <w:tcPr>
            <w:tcW w:w="2062" w:type="pct"/>
            <w:gridSpan w:val="9"/>
          </w:tcPr>
          <w:p w:rsidR="00585AFB" w:rsidRPr="00585AFB" w:rsidRDefault="00585AFB" w:rsidP="00585A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85AFB">
              <w:rPr>
                <w:rFonts w:ascii="Times New Roman" w:hAnsi="Times New Roman" w:cs="Times New Roman"/>
                <w:sz w:val="20"/>
                <w:szCs w:val="20"/>
              </w:rPr>
              <w:t>Participant</w:t>
            </w:r>
          </w:p>
        </w:tc>
      </w:tr>
      <w:tr w:rsidR="00585AFB" w:rsidRPr="00F13442" w:rsidTr="00F16ACF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pct"/>
          </w:tcPr>
          <w:p w:rsidR="00585AFB" w:rsidRPr="00450CE0" w:rsidRDefault="00585AFB" w:rsidP="00585AFB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450CE0">
              <w:rPr>
                <w:rFonts w:ascii="Times New Roman" w:hAnsi="Times New Roman" w:cs="Times New Roman"/>
                <w:sz w:val="20"/>
                <w:szCs w:val="20"/>
              </w:rPr>
              <w:t>2.</w:t>
            </w:r>
          </w:p>
        </w:tc>
        <w:tc>
          <w:tcPr>
            <w:tcW w:w="444" w:type="pct"/>
            <w:gridSpan w:val="2"/>
          </w:tcPr>
          <w:p w:rsidR="00585AFB" w:rsidRPr="00585AFB" w:rsidRDefault="00585AFB" w:rsidP="00585A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85AFB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2136" w:type="pct"/>
            <w:gridSpan w:val="8"/>
          </w:tcPr>
          <w:p w:rsidR="00585AFB" w:rsidRPr="00585AFB" w:rsidRDefault="00585AFB" w:rsidP="00585A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85AFB">
              <w:rPr>
                <w:rFonts w:ascii="Times New Roman" w:hAnsi="Times New Roman" w:cs="Times New Roman"/>
                <w:sz w:val="20"/>
                <w:szCs w:val="20"/>
              </w:rPr>
              <w:t>Laikipia University 2</w:t>
            </w:r>
            <w:r w:rsidRPr="00585AF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nd</w:t>
            </w:r>
            <w:r w:rsidRPr="00585AFB">
              <w:rPr>
                <w:rFonts w:ascii="Times New Roman" w:hAnsi="Times New Roman" w:cs="Times New Roman"/>
                <w:sz w:val="20"/>
                <w:szCs w:val="20"/>
              </w:rPr>
              <w:t xml:space="preserve"> annual Conference</w:t>
            </w:r>
          </w:p>
        </w:tc>
        <w:tc>
          <w:tcPr>
            <w:tcW w:w="2062" w:type="pct"/>
            <w:gridSpan w:val="9"/>
          </w:tcPr>
          <w:p w:rsidR="00585AFB" w:rsidRPr="00585AFB" w:rsidRDefault="00585AFB" w:rsidP="00585AFB">
            <w:pPr>
              <w:widowControl w:val="0"/>
              <w:suppressAutoHyphens/>
              <w:overflowPunct w:val="0"/>
              <w:autoSpaceDE w:val="0"/>
              <w:autoSpaceDN w:val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85AFB">
              <w:rPr>
                <w:rFonts w:ascii="Times New Roman" w:hAnsi="Times New Roman" w:cs="Times New Roman"/>
                <w:sz w:val="20"/>
                <w:szCs w:val="20"/>
              </w:rPr>
              <w:t>Opportunities Satellite Observation System In Climate Change Risk Mitigation: The Case Of Tourism And Hospitality Industry In Lake Nakuru National Park, Kenya</w:t>
            </w:r>
          </w:p>
        </w:tc>
      </w:tr>
      <w:tr w:rsidR="00585AFB" w:rsidRPr="00F13442" w:rsidTr="00F16A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pct"/>
          </w:tcPr>
          <w:p w:rsidR="00585AFB" w:rsidRPr="00450CE0" w:rsidRDefault="00585AFB" w:rsidP="00585AFB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450CE0">
              <w:rPr>
                <w:rFonts w:ascii="Times New Roman" w:hAnsi="Times New Roman" w:cs="Times New Roman"/>
                <w:sz w:val="20"/>
                <w:szCs w:val="20"/>
              </w:rPr>
              <w:t>1.</w:t>
            </w:r>
          </w:p>
        </w:tc>
        <w:tc>
          <w:tcPr>
            <w:tcW w:w="444" w:type="pct"/>
            <w:gridSpan w:val="2"/>
          </w:tcPr>
          <w:p w:rsidR="00585AFB" w:rsidRPr="00585AFB" w:rsidRDefault="00585AFB" w:rsidP="00585A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85AFB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</w:tc>
        <w:tc>
          <w:tcPr>
            <w:tcW w:w="2136" w:type="pct"/>
            <w:gridSpan w:val="8"/>
          </w:tcPr>
          <w:p w:rsidR="00585AFB" w:rsidRPr="00585AFB" w:rsidRDefault="00585AFB" w:rsidP="00585A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85AFB">
              <w:rPr>
                <w:rFonts w:ascii="Times New Roman" w:hAnsi="Times New Roman" w:cs="Times New Roman"/>
                <w:sz w:val="20"/>
                <w:szCs w:val="20"/>
              </w:rPr>
              <w:t>International conference on tea science and development- Karatina University</w:t>
            </w:r>
          </w:p>
        </w:tc>
        <w:tc>
          <w:tcPr>
            <w:tcW w:w="2062" w:type="pct"/>
            <w:gridSpan w:val="9"/>
          </w:tcPr>
          <w:p w:rsidR="00585AFB" w:rsidRPr="00585AFB" w:rsidRDefault="00585AFB" w:rsidP="00585A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85AFB">
              <w:rPr>
                <w:rFonts w:ascii="Times New Roman" w:hAnsi="Times New Roman" w:cs="Times New Roman"/>
                <w:sz w:val="20"/>
                <w:szCs w:val="20"/>
              </w:rPr>
              <w:t>Increase in popularity of flavoured tea: The case of Kenyan tea industries</w:t>
            </w:r>
          </w:p>
        </w:tc>
      </w:tr>
      <w:tr w:rsidR="00585AFB" w:rsidRPr="001C2BEC" w:rsidTr="007A509B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0"/>
          </w:tcPr>
          <w:p w:rsidR="00585AFB" w:rsidRPr="001C2BEC" w:rsidRDefault="00585AFB" w:rsidP="00585AF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85AFB" w:rsidRPr="001C2BEC" w:rsidTr="00AE3F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0"/>
            <w:shd w:val="clear" w:color="auto" w:fill="92D050"/>
          </w:tcPr>
          <w:p w:rsidR="00585AFB" w:rsidRPr="000C043C" w:rsidRDefault="00585AFB" w:rsidP="00585AFB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C043C">
              <w:rPr>
                <w:rFonts w:ascii="Times New Roman" w:hAnsi="Times New Roman" w:cs="Times New Roman"/>
                <w:sz w:val="24"/>
                <w:szCs w:val="24"/>
              </w:rPr>
              <w:t>POSTGRADUATE SUPERVISION</w:t>
            </w:r>
          </w:p>
        </w:tc>
      </w:tr>
      <w:tr w:rsidR="00585AFB" w:rsidRPr="001C2BEC" w:rsidTr="00585AFB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pct"/>
          </w:tcPr>
          <w:p w:rsidR="00585AFB" w:rsidRPr="000F29C0" w:rsidRDefault="00585AFB" w:rsidP="00585AFB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0F29C0">
              <w:rPr>
                <w:rFonts w:ascii="Times New Roman" w:hAnsi="Times New Roman" w:cs="Times New Roman"/>
                <w:b w:val="0"/>
                <w:sz w:val="24"/>
                <w:szCs w:val="24"/>
              </w:rPr>
              <w:t>S.No.</w:t>
            </w:r>
          </w:p>
        </w:tc>
        <w:tc>
          <w:tcPr>
            <w:tcW w:w="444" w:type="pct"/>
            <w:gridSpan w:val="2"/>
          </w:tcPr>
          <w:p w:rsidR="00585AFB" w:rsidRPr="000F29C0" w:rsidRDefault="00585AFB" w:rsidP="00585A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F29C0">
              <w:rPr>
                <w:rFonts w:ascii="Times New Roman" w:hAnsi="Times New Roman" w:cs="Times New Roman"/>
                <w:b/>
                <w:sz w:val="24"/>
                <w:szCs w:val="24"/>
              </w:rPr>
              <w:t>Year</w:t>
            </w:r>
          </w:p>
        </w:tc>
        <w:tc>
          <w:tcPr>
            <w:tcW w:w="1347" w:type="pct"/>
            <w:gridSpan w:val="4"/>
          </w:tcPr>
          <w:p w:rsidR="00585AFB" w:rsidRPr="000F29C0" w:rsidRDefault="00585AFB" w:rsidP="00585A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andidate</w:t>
            </w:r>
          </w:p>
        </w:tc>
        <w:tc>
          <w:tcPr>
            <w:tcW w:w="2222" w:type="pct"/>
            <w:gridSpan w:val="10"/>
          </w:tcPr>
          <w:p w:rsidR="00585AFB" w:rsidRPr="005A7A01" w:rsidRDefault="00585AFB" w:rsidP="00585A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A7A01">
              <w:rPr>
                <w:rFonts w:ascii="Times New Roman" w:hAnsi="Times New Roman" w:cs="Times New Roman"/>
                <w:b/>
                <w:sz w:val="24"/>
                <w:szCs w:val="24"/>
              </w:rPr>
              <w:t>Dissertation/Thesis Title</w:t>
            </w:r>
          </w:p>
        </w:tc>
        <w:tc>
          <w:tcPr>
            <w:tcW w:w="629" w:type="pct"/>
            <w:gridSpan w:val="3"/>
          </w:tcPr>
          <w:p w:rsidR="00585AFB" w:rsidRPr="005A7A01" w:rsidRDefault="00585AFB" w:rsidP="00585A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A7A01">
              <w:rPr>
                <w:rFonts w:ascii="Times New Roman" w:hAnsi="Times New Roman" w:cs="Times New Roman"/>
                <w:b/>
                <w:sz w:val="24"/>
                <w:szCs w:val="24"/>
              </w:rPr>
              <w:t>Status</w:t>
            </w:r>
          </w:p>
        </w:tc>
      </w:tr>
      <w:tr w:rsidR="00585AFB" w:rsidRPr="001C2BEC" w:rsidTr="00585A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pct"/>
          </w:tcPr>
          <w:p w:rsidR="00585AFB" w:rsidRPr="00450CE0" w:rsidRDefault="00585AFB" w:rsidP="00585AFB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4" w:type="pct"/>
            <w:gridSpan w:val="2"/>
          </w:tcPr>
          <w:p w:rsidR="00585AFB" w:rsidRPr="00450CE0" w:rsidRDefault="00585AFB" w:rsidP="00585A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7" w:type="pct"/>
            <w:gridSpan w:val="4"/>
          </w:tcPr>
          <w:p w:rsidR="00585AFB" w:rsidRPr="00450CE0" w:rsidRDefault="00585AFB" w:rsidP="00585A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NE</w:t>
            </w:r>
          </w:p>
        </w:tc>
        <w:tc>
          <w:tcPr>
            <w:tcW w:w="2222" w:type="pct"/>
            <w:gridSpan w:val="10"/>
          </w:tcPr>
          <w:p w:rsidR="00585AFB" w:rsidRPr="00450CE0" w:rsidRDefault="00585AFB" w:rsidP="00585A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9" w:type="pct"/>
            <w:gridSpan w:val="3"/>
          </w:tcPr>
          <w:p w:rsidR="00585AFB" w:rsidRPr="00450CE0" w:rsidRDefault="00585AFB" w:rsidP="00585A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85AFB" w:rsidRPr="001C2BEC" w:rsidTr="007A509B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0"/>
          </w:tcPr>
          <w:p w:rsidR="00585AFB" w:rsidRPr="001C2BEC" w:rsidRDefault="00585AFB" w:rsidP="00585AF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85AFB" w:rsidRPr="001C2BEC" w:rsidTr="000C04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0"/>
            <w:shd w:val="clear" w:color="auto" w:fill="92D050"/>
          </w:tcPr>
          <w:p w:rsidR="00585AFB" w:rsidRPr="00F73C13" w:rsidRDefault="00585AFB" w:rsidP="00585AFB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DUSTRY/PROFESSIONAL AFFILIATION</w:t>
            </w:r>
          </w:p>
        </w:tc>
      </w:tr>
      <w:tr w:rsidR="00585AFB" w:rsidRPr="001C2BEC" w:rsidTr="007A509B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0"/>
          </w:tcPr>
          <w:p w:rsidR="00585AFB" w:rsidRPr="00450CE0" w:rsidRDefault="00585AFB" w:rsidP="00585AF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NE</w:t>
            </w:r>
            <w:bookmarkStart w:id="0" w:name="_GoBack"/>
            <w:bookmarkEnd w:id="0"/>
          </w:p>
        </w:tc>
      </w:tr>
    </w:tbl>
    <w:p w:rsidR="00423C6A" w:rsidRPr="00407542" w:rsidRDefault="00585AFB" w:rsidP="00D52FDC">
      <w:pPr>
        <w:rPr>
          <w:rFonts w:ascii="Times New Roman" w:hAnsi="Times New Roman" w:cs="Times New Roman"/>
          <w:sz w:val="24"/>
          <w:szCs w:val="24"/>
        </w:rPr>
      </w:pPr>
    </w:p>
    <w:sectPr w:rsidR="00423C6A" w:rsidRPr="00407542" w:rsidSect="001C2BEC">
      <w:pgSz w:w="12240" w:h="15840"/>
      <w:pgMar w:top="720" w:right="360" w:bottom="720" w:left="475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Bookman Old Style">
    <w:altName w:val="Bookman Old Style"/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2E7105D"/>
    <w:multiLevelType w:val="multilevel"/>
    <w:tmpl w:val="5E1A799A"/>
    <w:styleLink w:val="Style2"/>
    <w:lvl w:ilvl="0">
      <w:start w:val="2"/>
      <w:numFmt w:val="decimal"/>
      <w:lvlText w:val="%1"/>
      <w:lvlJc w:val="left"/>
      <w:pPr>
        <w:ind w:left="1245" w:hanging="80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45" w:hanging="806"/>
      </w:pPr>
      <w:rPr>
        <w:rFonts w:hint="default"/>
      </w:rPr>
    </w:lvl>
    <w:lvl w:ilvl="2">
      <w:numFmt w:val="decimal"/>
      <w:lvlText w:val="%1.%2.%3"/>
      <w:lvlJc w:val="left"/>
      <w:pPr>
        <w:ind w:left="1245" w:hanging="806"/>
      </w:pPr>
      <w:rPr>
        <w:rFonts w:ascii="Bookman Old Style" w:eastAsia="Bookman Old Style" w:hAnsi="Bookman Old Style" w:hint="default"/>
        <w:i/>
        <w:color w:val="231F20"/>
        <w:sz w:val="21"/>
        <w:szCs w:val="21"/>
      </w:rPr>
    </w:lvl>
    <w:lvl w:ilvl="3">
      <w:start w:val="1"/>
      <w:numFmt w:val="lowerLetter"/>
      <w:lvlText w:val="(%4)"/>
      <w:lvlJc w:val="left"/>
      <w:pPr>
        <w:ind w:left="1025" w:hanging="432"/>
      </w:pPr>
      <w:rPr>
        <w:rFonts w:ascii="Bookman Old Style" w:eastAsia="Bookman Old Style" w:hAnsi="Bookman Old Style" w:hint="default"/>
        <w:color w:val="231F20"/>
        <w:sz w:val="21"/>
        <w:szCs w:val="21"/>
      </w:rPr>
    </w:lvl>
    <w:lvl w:ilvl="4">
      <w:start w:val="1"/>
      <w:numFmt w:val="bullet"/>
      <w:lvlText w:val="•"/>
      <w:lvlJc w:val="left"/>
      <w:pPr>
        <w:ind w:left="3763" w:hanging="432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603" w:hanging="432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442" w:hanging="432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281" w:hanging="432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121" w:hanging="432"/>
      </w:pPr>
      <w:rPr>
        <w:rFonts w:hint="default"/>
      </w:rPr>
    </w:lvl>
  </w:abstractNum>
  <w:abstractNum w:abstractNumId="1">
    <w:nsid w:val="45E474E7"/>
    <w:multiLevelType w:val="hybridMultilevel"/>
    <w:tmpl w:val="182CAB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3382616"/>
    <w:multiLevelType w:val="hybridMultilevel"/>
    <w:tmpl w:val="8D68361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670917B6"/>
    <w:multiLevelType w:val="hybridMultilevel"/>
    <w:tmpl w:val="A9D8598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07E6710"/>
    <w:multiLevelType w:val="hybridMultilevel"/>
    <w:tmpl w:val="69DA29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wsTAwtDQxMjEzMzBW0lEKTi0uzszPAykwrAUAoeEIQywAAAA="/>
  </w:docVars>
  <w:rsids>
    <w:rsidRoot w:val="001C2BEC"/>
    <w:rsid w:val="000C043C"/>
    <w:rsid w:val="000D7B1D"/>
    <w:rsid w:val="000E11BA"/>
    <w:rsid w:val="000F29C0"/>
    <w:rsid w:val="001434F8"/>
    <w:rsid w:val="0016486C"/>
    <w:rsid w:val="00165D8B"/>
    <w:rsid w:val="001C2BEC"/>
    <w:rsid w:val="0030516B"/>
    <w:rsid w:val="00305481"/>
    <w:rsid w:val="003C1DE6"/>
    <w:rsid w:val="00407542"/>
    <w:rsid w:val="00450CE0"/>
    <w:rsid w:val="004D6439"/>
    <w:rsid w:val="005159E5"/>
    <w:rsid w:val="00585AFB"/>
    <w:rsid w:val="005A10E5"/>
    <w:rsid w:val="005A7A01"/>
    <w:rsid w:val="005D2E57"/>
    <w:rsid w:val="006A312E"/>
    <w:rsid w:val="006D46D9"/>
    <w:rsid w:val="00750923"/>
    <w:rsid w:val="007A509B"/>
    <w:rsid w:val="00806B60"/>
    <w:rsid w:val="0082162E"/>
    <w:rsid w:val="00881BF7"/>
    <w:rsid w:val="008E41F3"/>
    <w:rsid w:val="009C2850"/>
    <w:rsid w:val="00A161BF"/>
    <w:rsid w:val="00AB2657"/>
    <w:rsid w:val="00AE3F46"/>
    <w:rsid w:val="00B007C9"/>
    <w:rsid w:val="00B16F11"/>
    <w:rsid w:val="00B327AB"/>
    <w:rsid w:val="00B47D44"/>
    <w:rsid w:val="00B77F5E"/>
    <w:rsid w:val="00C01D2C"/>
    <w:rsid w:val="00C04756"/>
    <w:rsid w:val="00C20593"/>
    <w:rsid w:val="00CB1D5F"/>
    <w:rsid w:val="00CD4D57"/>
    <w:rsid w:val="00D4312D"/>
    <w:rsid w:val="00D52FDC"/>
    <w:rsid w:val="00E211A1"/>
    <w:rsid w:val="00EE78BC"/>
    <w:rsid w:val="00F13442"/>
    <w:rsid w:val="00F16ACF"/>
    <w:rsid w:val="00F73C13"/>
    <w:rsid w:val="00F82696"/>
    <w:rsid w:val="00F86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3F3D1E7-9871-4A96-B581-E05FD1131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7D44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tyle2">
    <w:name w:val="Style2"/>
    <w:uiPriority w:val="99"/>
    <w:rsid w:val="00C04756"/>
    <w:pPr>
      <w:numPr>
        <w:numId w:val="1"/>
      </w:numPr>
    </w:pPr>
  </w:style>
  <w:style w:type="table" w:styleId="TableGrid">
    <w:name w:val="Table Grid"/>
    <w:basedOn w:val="TableNormal"/>
    <w:uiPriority w:val="39"/>
    <w:rsid w:val="001C2B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82696"/>
    <w:pPr>
      <w:ind w:left="720"/>
      <w:contextualSpacing/>
    </w:pPr>
  </w:style>
  <w:style w:type="table" w:customStyle="1" w:styleId="GridTable4-Accent11">
    <w:name w:val="Grid Table 4 - Accent 11"/>
    <w:basedOn w:val="TableNormal"/>
    <w:uiPriority w:val="49"/>
    <w:rsid w:val="00F86062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F86062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F16AC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04</Words>
  <Characters>173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0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ylvester</dc:creator>
  <cp:lastModifiedBy>Sylvester</cp:lastModifiedBy>
  <cp:revision>5</cp:revision>
  <dcterms:created xsi:type="dcterms:W3CDTF">2021-04-27T08:29:00Z</dcterms:created>
  <dcterms:modified xsi:type="dcterms:W3CDTF">2021-04-27T14:19:00Z</dcterms:modified>
</cp:coreProperties>
</file>